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ет по лабораторной работе №5</w:t>
      </w:r>
    </w:p>
    <w:p>
      <w:pPr>
        <w:pStyle w:val="Style13"/>
        <w:rPr/>
      </w:pPr>
      <w:r>
        <w:rPr/>
        <w:t>Дисциплина: операционные системы</w:t>
      </w:r>
    </w:p>
    <w:p>
      <w:pPr>
        <w:pStyle w:val="Author"/>
        <w:rPr/>
      </w:pPr>
      <w:r>
        <w:rPr/>
        <w:t>Шишук Владислав Олегович, НПМбд-03-21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Table of Contents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</w:r>
      <w:r>
        <w:br w:type="page"/>
      </w:r>
    </w:p>
    <w:p>
      <w:pPr>
        <w:pStyle w:val="Style8"/>
        <w:rPr/>
      </w:pPr>
      <w:r>
        <w:rPr/>
      </w:r>
    </w:p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Ознакомление с файловой системой Linux и её структурой, а также именами и содержанием каталогов. Приобретение практических навыков п применению команд для работы с файлами и каталогами.</w:t>
      </w:r>
      <w:bookmarkStart w:id="0" w:name="цель-работы"/>
      <w:bookmarkEnd w:id="0"/>
    </w:p>
    <w:p>
      <w:pPr>
        <w:pStyle w:val="1"/>
        <w:rPr/>
      </w:pPr>
      <w:r>
        <w:rPr/>
        <w:t>Ход выполнения лабораторной работы</w:t>
      </w:r>
    </w:p>
    <w:p>
      <w:pPr>
        <w:pStyle w:val="FirstParagraph"/>
        <w:rPr/>
      </w:pPr>
      <w:r>
        <w:rPr/>
        <w:t>1). -</w:t>
        <w:br/>
        <w:t>2).</w:t>
        <w:br/>
        <w:t>2.1 - Копируем файл /usr/include/sys/dir.h командой cp в домашний каталог и называем его equipment(mv dir.h equipment).(рис.1)</w:t>
      </w:r>
    </w:p>
    <w:p>
      <w:pPr>
        <w:pStyle w:val="Style8"/>
        <w:rPr/>
      </w:pPr>
      <w:r>
        <w:rPr/>
        <w:drawing>
          <wp:inline distT="0" distB="0" distL="114935" distR="114935">
            <wp:extent cx="5334000" cy="786130"/>
            <wp:effectExtent l="0" t="0" r="0" b="0"/>
            <wp:docPr id="1" name="Picture" descr="рис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>{#fig:001 width=70% }</w:t>
      </w:r>
    </w:p>
    <w:p>
      <w:pPr>
        <w:pStyle w:val="Style8"/>
        <w:rPr/>
      </w:pPr>
      <w:r>
        <w:rPr/>
        <w:t>2.2 - В домашнем каталоге создаем директорию ю ~/ski.plases командой mkdir(рис.2)</w:t>
      </w:r>
    </w:p>
    <w:p>
      <w:pPr>
        <w:pStyle w:val="Style8"/>
        <w:rPr/>
      </w:pPr>
      <w:r>
        <w:rPr/>
        <w:t>2.3 - Переместили каталог equipment в каталог ~/ski.plases с помощью mv(рис.2)</w:t>
      </w:r>
    </w:p>
    <w:p>
      <w:pPr>
        <w:pStyle w:val="Style8"/>
        <w:rPr/>
      </w:pPr>
      <w:r>
        <w:rPr/>
        <w:drawing>
          <wp:inline distT="0" distB="0" distL="114935" distR="114935">
            <wp:extent cx="5334000" cy="531495"/>
            <wp:effectExtent l="0" t="0" r="0" b="0"/>
            <wp:docPr id="2" name="Изображение1" descr="рис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>{#fig:002 width=70% }</w:t>
      </w:r>
    </w:p>
    <w:p>
      <w:pPr>
        <w:pStyle w:val="Style8"/>
        <w:rPr/>
      </w:pPr>
      <w:r>
        <w:rPr/>
        <w:t>2.4 - Переименовываем файл ~/ski.plases/equipment в ~/ski.plases/equiplist с помощью mv(рис.3)</w:t>
      </w:r>
    </w:p>
    <w:p>
      <w:pPr>
        <w:pStyle w:val="Style8"/>
        <w:rPr/>
      </w:pPr>
      <w:r>
        <w:rPr/>
        <w:t>2.5 - Создаем с помощью touch файл acb1 и копируем его в ~/ski.plases благодаря команде cp, называем его equiplist2 с помощью mv.(рис.3)</w:t>
      </w:r>
    </w:p>
    <w:p>
      <w:pPr>
        <w:pStyle w:val="Style8"/>
        <w:rPr/>
      </w:pPr>
      <w:r>
        <w:rPr/>
        <w:drawing>
          <wp:inline distT="0" distB="0" distL="114935" distR="114935">
            <wp:extent cx="5334000" cy="641350"/>
            <wp:effectExtent l="0" t="0" r="0" b="0"/>
            <wp:docPr id="3" name="Изображение2" descr="рис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>{#fig:003 width=70% }</w:t>
      </w:r>
    </w:p>
    <w:p>
      <w:pPr>
        <w:pStyle w:val="Style8"/>
        <w:rPr/>
      </w:pPr>
      <w:r>
        <w:rPr/>
        <w:t>2.6 - Создаём каталог с именем equipment в каталоге ~/ski.plases с помощью mkdir(рис.4)</w:t>
      </w:r>
    </w:p>
    <w:p>
      <w:pPr>
        <w:pStyle w:val="Style8"/>
        <w:rPr/>
      </w:pPr>
      <w:r>
        <w:rPr/>
        <w:t>2.7 - Перемещаем файлы ~/ski.plases/equiplist и equiplist2 в каталог ~/ski.plases/equipment с помощью команды mv.(рис.4)</w:t>
      </w:r>
    </w:p>
    <w:p>
      <w:pPr>
        <w:pStyle w:val="Style8"/>
        <w:rPr/>
      </w:pPr>
      <w:r>
        <w:rPr/>
        <w:drawing>
          <wp:inline distT="0" distB="0" distL="114935" distR="114935">
            <wp:extent cx="5334000" cy="497205"/>
            <wp:effectExtent l="0" t="0" r="0" b="0"/>
            <wp:docPr id="4" name="Изображение3" descr="рис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>{#fig:004 width=70% }</w:t>
      </w:r>
    </w:p>
    <w:p>
      <w:pPr>
        <w:pStyle w:val="Style8"/>
        <w:rPr/>
      </w:pPr>
      <w:r>
        <w:rPr/>
        <w:t>2.8 - Создаем(mkdir) и перемещаем(mv) каталог ~/newdir в каталог ~/ski.plases, называем(mv) его plans.(рис.5)</w:t>
      </w:r>
    </w:p>
    <w:p>
      <w:pPr>
        <w:pStyle w:val="Style8"/>
        <w:rPr/>
      </w:pPr>
      <w:r>
        <w:rPr/>
        <w:drawing>
          <wp:inline distT="0" distB="0" distL="114935" distR="114935">
            <wp:extent cx="5334000" cy="780415"/>
            <wp:effectExtent l="0" t="0" r="0" b="0"/>
            <wp:docPr id="5" name="Изображение4" descr="рис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>{#fig:005 width=70% }</w:t>
      </w:r>
    </w:p>
    <w:p>
      <w:pPr>
        <w:pStyle w:val="Style8"/>
        <w:rPr/>
      </w:pPr>
      <w:r>
        <w:rPr/>
        <w:t>3). Определяем опции команды chmod, необходимые для того, чтобы присвоить перечисленным ниже файлам выделенные права доступа, считая, что в начале таких прав нет. Сначала создаем данные файлы.(рис.6)</w:t>
      </w:r>
    </w:p>
    <w:p>
      <w:pPr>
        <w:pStyle w:val="Style8"/>
        <w:rPr/>
      </w:pPr>
      <w:r>
        <w:rPr/>
        <w:drawing>
          <wp:inline distT="0" distB="0" distL="114935" distR="114935">
            <wp:extent cx="5334000" cy="3068955"/>
            <wp:effectExtent l="0" t="0" r="0" b="0"/>
            <wp:docPr id="6" name="Изображение5" descr="рис.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>{#fig:006 width=70% }</w:t>
      </w:r>
    </w:p>
    <w:p>
      <w:pPr>
        <w:pStyle w:val="Style8"/>
        <w:rPr/>
      </w:pPr>
      <w:r>
        <w:rPr/>
        <w:t>3.1 - drwxr–r– … australia: команда «chmod 744 australia» (это каталог, владелец имеет право на чтение, запись и выполнение, группа владельца и остальные – только чтение).</w:t>
        <w:br/>
        <w:t>3.2 - drwx–x–x … play: команда «chmod 711 play» (это каталог, владелец имеет право на чтение, запись и выполнение, группа владельца и остальные – только выполнение).</w:t>
        <w:br/>
        <w:t>3.3 –r-xr–r– … my_os: команды «chmod 544 my_os» (это файл, владелец имеет право на чтение и выполнение, группа владельца и остальные – только чтение).</w:t>
        <w:br/>
        <w:t>3.4 - -rw-rw-r– … feathers: команды «chmod 664 feathers» (это файл,владелец и группа владельца имеют право на чтение и запись,остальные – только чтение). Командой «ls -l» проверяем правильность выполненных действий.</w:t>
      </w:r>
    </w:p>
    <w:p>
      <w:pPr>
        <w:pStyle w:val="Style8"/>
        <w:rPr/>
      </w:pPr>
      <w:r>
        <w:rPr/>
        <w:t>4). Проделываем упражнения (рис.7):</w:t>
        <w:br/>
        <w:t>4.1 - Просмотрим содержимое файла /etc/passwd (команда «cat /etc/passwd»).</w:t>
        <w:br/>
        <w:t>4.2 - Копируем файл ~/feathers в файл ~/file.old (команда «cp feathers file.old»).</w:t>
        <w:br/>
        <w:t>4.3 - Переместим файл ~/file.old в каталог ~/play (команда «mv file.ord play»).</w:t>
        <w:br/>
        <w:t>4.4 - Скопируем каталог ~/play в каталог ~/fun (команда «cp -r play fun»).</w:t>
        <w:br/>
        <w:t>4.5 - Переместим каталог ~/fun в каталог ~/play (команда «mv fun play») и назовем его games (команда «mv play/fun play/games»).</w:t>
        <w:br/>
        <w:t>4.6 - Лишим владельца файла ~/feathers права на чтение (команда «chmodu-r feathers»).</w:t>
        <w:br/>
        <w:t>4.7 - Если мы попытаемся просмотреть файл ~/feathers командой cat, то получим отказ в доступе, т.к. в предыдущем пункте лишили владельца права на чтение данного файла.</w:t>
        <w:br/>
        <w:t>4.8 - Если мы попытаемся скопировать файл ~/feathers, например, в каталог monthly, то получим отказ в доступе, по причине,описанной в пункте 7.</w:t>
        <w:br/>
        <w:t>4.9 - Дадим владельцу файла ~/feathers право на чтение (команда «chmod u+r feathers»).</w:t>
        <w:br/>
        <w:t>4.10 - Лишим владельца каталога ~/play права на выполнение (команда «chmod u-x play»).</w:t>
        <w:br/>
        <w:t>4.11 - Перейдем в каталог ~/play (команда «cd play»). Получим отказ в доступе, т.к. в предыдущем пункте лишили владельца права на выполнение данного каталога.</w:t>
        <w:br/>
        <w:t>4.12 - Дадим владельцу каталога ~/play право на выполнение (команда «chmod u+x play»).</w:t>
      </w:r>
    </w:p>
    <w:p>
      <w:pPr>
        <w:pStyle w:val="Style8"/>
        <w:rPr/>
      </w:pPr>
      <w:r>
        <w:rPr/>
        <w:drawing>
          <wp:inline distT="0" distB="0" distL="114935" distR="114935">
            <wp:extent cx="5334000" cy="6055995"/>
            <wp:effectExtent l="0" t="0" r="0" b="0"/>
            <wp:docPr id="7" name="Изображение6" descr="рис.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>{#fig:007 width=70% }</w:t>
      </w:r>
    </w:p>
    <w:p>
      <w:pPr>
        <w:pStyle w:val="Style8"/>
        <w:rPr/>
      </w:pPr>
      <w:r>
        <w:rPr/>
        <w:t>5). Используя команды «man mount», «man fsck», «man mkfs», «man kill», получим информацию о соответствующих командах.(рис.8)</w:t>
      </w:r>
    </w:p>
    <w:p>
      <w:pPr>
        <w:pStyle w:val="Style8"/>
        <w:rPr/>
      </w:pPr>
      <w:r>
        <w:rPr/>
        <w:drawing>
          <wp:inline distT="0" distB="0" distL="114935" distR="114935">
            <wp:extent cx="5334000" cy="728345"/>
            <wp:effectExtent l="0" t="0" r="0" b="0"/>
            <wp:docPr id="8" name="Изображение7" descr="рис.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>{#fig:008 width=70% }</w:t>
      </w:r>
    </w:p>
    <w:p>
      <w:pPr>
        <w:pStyle w:val="Compact"/>
        <w:numPr>
          <w:ilvl w:val="0"/>
          <w:numId w:val="4"/>
        </w:numPr>
        <w:rPr/>
      </w:pPr>
      <w:r>
        <w:rPr/>
        <w:t>Команда mount: 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 Наиболее часто встречающаяся форма команды mount выглядит следующим образом: «mount -t vfstype device dir». 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</w:t>
      </w:r>
    </w:p>
    <w:p>
      <w:pPr>
        <w:pStyle w:val="Compact"/>
        <w:numPr>
          <w:ilvl w:val="0"/>
          <w:numId w:val="1"/>
        </w:numPr>
        <w:rPr/>
      </w:pPr>
      <w:r>
        <w:rPr/>
        <w:t>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 У команды fsck следующий синтаксис: fsck [параметр] – [параметры ФС] [ . . .] Например, если нужно восстановить («починить») файловую систему на некотором устройстве /dev/sdb2, следует воспользоваться командой: «sudo fsck -y /dev/sdb2». Опция -y необходима, т. к. при её отсутствии придётся слишком часто давать подтверждение.</w:t>
      </w:r>
    </w:p>
    <w:p>
      <w:pPr>
        <w:pStyle w:val="Compact"/>
        <w:numPr>
          <w:ilvl w:val="0"/>
          <w:numId w:val="1"/>
        </w:numPr>
        <w:rPr/>
      </w:pPr>
      <w:r>
        <w:rPr/>
        <w:t>Команда mkfs: создаёт новую файловую систему Linux. Имеет следующий синтаксис: mkfs [ V ] [ -t fstype ] [ fs-options ] filesys [ blocks ] 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usr, /home). Аргументом blocks указывается количество блоков, которые выделяются для использования этой файловой системой. По окончании работы mkfs возвращает 0 - в случае успеха, а 1 - при неудачной операции. Например, команда «mkfs -t ext2 /dev/hdb1» создаёт файловую систему типа ext2 в разделе /dev/hdb1 (второй жёсткий диск).</w:t>
      </w:r>
    </w:p>
    <w:p>
      <w:pPr>
        <w:pStyle w:val="Compact"/>
        <w:numPr>
          <w:ilvl w:val="0"/>
          <w:numId w:val="1"/>
        </w:numPr>
        <w:rPr/>
      </w:pPr>
      <w:r>
        <w:rPr/>
        <w:t>Команда kill: посылает сигнал процессу или выводит список допустимых сигналов. Имеет следующий синтаксис: kill [опции] PID, где PID – это PID (числовой идентификатор) процесса или несколько PID процессов, если требуется послать сигнал сразу нескольким процессам. Например, команда «kill -KILL 3121» посылает сигнал KILL процессу с PID 3121, чтобы принудительно завершить процесс.</w:t>
      </w:r>
    </w:p>
    <w:p>
      <w:pPr>
        <w:pStyle w:val="2"/>
        <w:rPr/>
      </w:pPr>
      <w:r>
        <w:rPr/>
        <w:t>Контрольные вопросы:</w:t>
      </w:r>
    </w:p>
    <w:p>
      <w:pPr>
        <w:pStyle w:val="Compact"/>
        <w:numPr>
          <w:ilvl w:val="0"/>
          <w:numId w:val="5"/>
        </w:numPr>
        <w:rPr/>
      </w:pPr>
      <w:r>
        <w:rPr/>
        <w:t>Чтобы узнать, какие файловые системы существуют на жёстком диске моего компьютера, использую команду «df -Th». После выполнения команды видно, что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 Характеристики: -максимальный размер файла: 16 TB; -максимальный размер раздела: 16 TB; -максимальный размер имени файла: 255 символов. Рекомендации по использованию: -наилучший выбор для SSD; -наилучшая производительность по сравнению с предыдущими Etx-системами; -она так же отлично подходит в качестве файловой системы для серверов баз данных, хотя сама система и моложе Ext3. ISO 9660 − 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pStyle w:val="Compact"/>
        <w:numPr>
          <w:ilvl w:val="0"/>
          <w:numId w:val="6"/>
        </w:numPr>
        <w:rPr/>
      </w:pPr>
      <w:r>
        <w:rPr/>
      </w:r>
    </w:p>
    <w:p>
      <w:pPr>
        <w:pStyle w:val="Compact"/>
        <w:numPr>
          <w:ilvl w:val="0"/>
          <w:numId w:val="7"/>
        </w:numPr>
        <w:rPr/>
      </w:pPr>
      <w:r>
        <w:rPr/>
        <w:t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pStyle w:val="Compact"/>
        <w:numPr>
          <w:ilvl w:val="0"/>
          <w:numId w:val="8"/>
        </w:numPr>
        <w:rPr/>
      </w:pPr>
      <w:r>
        <w:rPr/>
        <w:t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pStyle w:val="Compact"/>
        <w:numPr>
          <w:ilvl w:val="0"/>
          <w:numId w:val="9"/>
        </w:numPr>
        <w:rPr/>
      </w:pPr>
      <w:r>
        <w:rPr/>
        <w:t>Файловую систему можно создать, используя команду mkfs.</w:t>
      </w:r>
    </w:p>
    <w:p>
      <w:pPr>
        <w:pStyle w:val="Compact"/>
        <w:numPr>
          <w:ilvl w:val="0"/>
          <w:numId w:val="10"/>
        </w:numPr>
        <w:rPr/>
      </w:pPr>
      <w:r>
        <w:rPr/>
      </w:r>
    </w:p>
    <w:p>
      <w:pPr>
        <w:pStyle w:val="Compact"/>
        <w:numPr>
          <w:ilvl w:val="0"/>
          <w:numId w:val="11"/>
        </w:numPr>
        <w:rPr/>
      </w:pPr>
      <w:r>
        <w:rPr/>
        <w:t>Утилита cp позволяет полностью копировать файлы и директории. Cинтаксис: cp [опции] файл-источник файл-приемник 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 Основные опции: –attributes-only − не копировать содержимое файла, а только флаги доступа и владельца -f, –force − перезаписывать существующие файлы -i, –interactive − спрашивать, нужно ли перезаписывать существующие файлы -L − копировать не символические ссылки, а то, на что они указывают -n − не перезаписывать существующие файлы -P − не следовать символическим ссылкам -r − копировать папку Linux рекурсивно -s − не выполнять копирование файлов в Linux, а создавать символические ссылки -u − скопировать файл, только если он был изменён -x − не выходить за пределы этой файловой системы -p − сохранять владельца, временные метки и флаги доступа при копировании -t − считать файл-приемник директорией и копировать файл-источник в эту директорию.</w:t>
      </w:r>
    </w:p>
    <w:p>
      <w:pPr>
        <w:pStyle w:val="Compact"/>
        <w:numPr>
          <w:ilvl w:val="0"/>
          <w:numId w:val="12"/>
        </w:numPr>
        <w:rPr/>
      </w:pPr>
      <w:r>
        <w:rPr/>
        <w:t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 Синтаксис: mv [-опции] старый_файл новый_файл Основные опции: –help − выводит на экран официальную документацию об утилите –version − отображает версию mv -b − создает копию файлов, которые были перемещены или перезаписаны -f − при активации не будет спрашивать разрешение у владельца файла, если речь идет о перемещении или переименовании файла -i − наоборот, будет спрашивать разрешение у владельца -n − отключает перезапись уже существующих объектов –strip-trailing-slashes — удаляет завершающий символ / у файла при его наличии -t [директория] — перемещает все файлы в указанную директорию -u − осуществляет перемещение только в том случае, если исходный файл новее объекта назначения -v − отображает сведения о каждом элементе во время обработки команды Команда rename также предназначена, чтобы переименовать файл. Синтаксис: rename [опции] старое_имя новое_имя файлы Основные опции: -v − вывести список обработанных файлов -n − тестовый режим, на самом деле никакие действия выполнены не будут -f − принудительно перезаписывать существующие файлы.</w:t>
      </w:r>
    </w:p>
    <w:p>
      <w:pPr>
        <w:pStyle w:val="Compact"/>
        <w:numPr>
          <w:ilvl w:val="0"/>
          <w:numId w:val="13"/>
        </w:numPr>
        <w:rPr/>
      </w:pPr>
      <w:r>
        <w:rPr/>
      </w:r>
      <w:bookmarkStart w:id="1" w:name="ход-выполнения-лабораторной-работы"/>
      <w:bookmarkStart w:id="2" w:name="контрольные-вопросы"/>
      <w:bookmarkStart w:id="3" w:name="ход-выполнения-лабораторной-работы"/>
      <w:bookmarkStart w:id="4" w:name="контрольные-вопросы"/>
      <w:bookmarkEnd w:id="3"/>
      <w:bookmarkEnd w:id="4"/>
    </w:p>
    <w:p>
      <w:pPr>
        <w:pStyle w:val="1"/>
        <w:rPr/>
      </w:pPr>
      <w:r>
        <w:rPr/>
        <w:t>Выводы</w:t>
      </w:r>
    </w:p>
    <w:p>
      <w:pPr>
        <w:pStyle w:val="FirstParagraph"/>
        <w:spacing w:before="180" w:after="180"/>
        <w:rPr/>
      </w:pPr>
      <w:r>
        <w:rPr/>
        <w:t>За время выполнения данной лабораторной работы я ознакомился со структурой файловой системы Linux, а также приобрел навыки применения команд для работы с файлами и каталогами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1.4.2$Linux_X86_64 LibreOffice_project/10$Build-2</Application>
  <AppVersion>15.0000</AppVersion>
  <Pages>8</Pages>
  <Words>1592</Words>
  <Characters>9997</Characters>
  <CharactersWithSpaces>11548</CharactersWithSpaces>
  <Paragraphs>4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6T11:15:09Z</dcterms:created>
  <dc:creator>Шишук Владислав Олегович, НПМбд-03-21</dc:creator>
  <dc:description/>
  <dc:language>ru-RU</dc:language>
  <cp:lastModifiedBy/>
  <dcterms:modified xsi:type="dcterms:W3CDTF">2022-05-06T14:17:40Z</dcterms:modified>
  <cp:revision>1</cp:revision>
  <dc:subject/>
  <dc:title>Отче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</Properties>
</file>